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0FD9239" w14:textId="2AF52212" w:rsidR="008942C9" w:rsidRDefault="00240D80" w:rsidP="00240D80">
      <w:pPr>
        <w:jc w:val="center"/>
        <w:rPr>
          <w:sz w:val="24"/>
          <w:szCs w:val="24"/>
        </w:rPr>
      </w:pPr>
      <w:r w:rsidRPr="00240D80">
        <w:rPr>
          <w:sz w:val="24"/>
          <w:szCs w:val="24"/>
        </w:rPr>
        <w:t>Cloud Computing Overview (AWS CLI)</w:t>
      </w:r>
    </w:p>
    <w:p w14:paraId="1928D6CC" w14:textId="7641C4A3" w:rsidR="00240D80" w:rsidRDefault="00240D80" w:rsidP="00240D80">
      <w:pPr>
        <w:jc w:val="center"/>
        <w:rPr>
          <w:sz w:val="24"/>
          <w:szCs w:val="24"/>
        </w:rPr>
      </w:pPr>
      <w:r w:rsidRPr="12DFA4CA">
        <w:rPr>
          <w:sz w:val="24"/>
          <w:szCs w:val="24"/>
        </w:rPr>
        <w:t>H</w:t>
      </w:r>
      <w:r w:rsidR="516B3D44" w:rsidRPr="12DFA4CA">
        <w:rPr>
          <w:sz w:val="24"/>
          <w:szCs w:val="24"/>
        </w:rPr>
        <w:t>OS</w:t>
      </w:r>
      <w:r w:rsidR="03B18553" w:rsidRPr="12DFA4CA">
        <w:rPr>
          <w:sz w:val="24"/>
          <w:szCs w:val="24"/>
        </w:rPr>
        <w:t>0</w:t>
      </w:r>
      <w:r w:rsidRPr="12DFA4CA">
        <w:rPr>
          <w:sz w:val="24"/>
          <w:szCs w:val="24"/>
        </w:rPr>
        <w:t>2: Installing the AWS CLI</w:t>
      </w:r>
    </w:p>
    <w:p w14:paraId="4E63C97B" w14:textId="580F2CF3" w:rsidR="00240D80" w:rsidRDefault="00240D80" w:rsidP="00240D80">
      <w:pPr>
        <w:jc w:val="center"/>
        <w:rPr>
          <w:sz w:val="24"/>
          <w:szCs w:val="24"/>
        </w:rPr>
      </w:pPr>
      <w:r w:rsidRPr="21321F37">
        <w:rPr>
          <w:sz w:val="24"/>
          <w:szCs w:val="24"/>
        </w:rPr>
        <w:t>Developed by Marvin Gold 12/17/2020</w:t>
      </w:r>
      <w:r>
        <w:br/>
      </w:r>
      <w:r w:rsidR="417AA55B" w:rsidRPr="21321F37">
        <w:rPr>
          <w:sz w:val="24"/>
          <w:szCs w:val="24"/>
        </w:rPr>
        <w:t>Reviewed by Kim Nguyen Class of 2021</w:t>
      </w:r>
    </w:p>
    <w:p w14:paraId="6BCD8A8A" w14:textId="284EE029" w:rsidR="00240D80" w:rsidRDefault="00240D80" w:rsidP="00240D80">
      <w:pPr>
        <w:jc w:val="center"/>
        <w:rPr>
          <w:sz w:val="24"/>
          <w:szCs w:val="24"/>
        </w:rPr>
      </w:pPr>
      <w:r>
        <w:rPr>
          <w:sz w:val="24"/>
          <w:szCs w:val="24"/>
        </w:rPr>
        <w:t>School of Technology and Computing</w:t>
      </w:r>
    </w:p>
    <w:p w14:paraId="74FA463B" w14:textId="7AAEB689" w:rsidR="00240D80" w:rsidRDefault="00240D80" w:rsidP="00240D80">
      <w:pPr>
        <w:jc w:val="center"/>
        <w:rPr>
          <w:sz w:val="24"/>
          <w:szCs w:val="24"/>
        </w:rPr>
      </w:pPr>
      <w:r>
        <w:rPr>
          <w:noProof/>
          <w:lang w:eastAsia="en-US"/>
        </w:rPr>
        <w:drawing>
          <wp:inline distT="0" distB="0" distL="0" distR="0" wp14:anchorId="4F3630EC" wp14:editId="4C9550BB">
            <wp:extent cx="914400" cy="45847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458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eastAsia="en-US"/>
        </w:rPr>
        <w:drawing>
          <wp:inline distT="0" distB="0" distL="0" distR="0" wp14:anchorId="0102D8BB" wp14:editId="7303238C">
            <wp:extent cx="914400" cy="51943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519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eastAsia="en-US"/>
        </w:rPr>
        <w:drawing>
          <wp:inline distT="0" distB="0" distL="0" distR="0" wp14:anchorId="2F4409D0" wp14:editId="65B80E6F">
            <wp:extent cx="914400" cy="42672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426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eastAsia="en-US"/>
        </w:rPr>
        <w:drawing>
          <wp:inline distT="0" distB="0" distL="0" distR="0" wp14:anchorId="43E0E988" wp14:editId="37FC0686">
            <wp:extent cx="475949" cy="475949"/>
            <wp:effectExtent l="0" t="0" r="635" b="63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5949" cy="4759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9DA839" w14:textId="77958B41" w:rsidR="00240D80" w:rsidRPr="00240D80" w:rsidRDefault="00240D80" w:rsidP="00240D80">
      <w:pPr>
        <w:jc w:val="center"/>
        <w:rPr>
          <w:sz w:val="20"/>
          <w:szCs w:val="20"/>
        </w:rPr>
      </w:pPr>
    </w:p>
    <w:p w14:paraId="43DC9A0E" w14:textId="17426D7E" w:rsidR="00240D80" w:rsidRPr="00240D80" w:rsidRDefault="0CD74DDD" w:rsidP="21321F37">
      <w:pPr>
        <w:rPr>
          <w:b/>
          <w:bCs/>
          <w:sz w:val="20"/>
          <w:szCs w:val="20"/>
        </w:rPr>
      </w:pPr>
      <w:r w:rsidRPr="21321F37">
        <w:rPr>
          <w:b/>
          <w:bCs/>
          <w:sz w:val="20"/>
          <w:szCs w:val="20"/>
        </w:rPr>
        <w:t>Justification</w:t>
      </w:r>
    </w:p>
    <w:p w14:paraId="3F0C2716" w14:textId="6A7F8A80" w:rsidR="00240D80" w:rsidRPr="00240D80" w:rsidRDefault="00240D80" w:rsidP="00240D80">
      <w:pPr>
        <w:rPr>
          <w:b/>
          <w:bCs/>
          <w:sz w:val="20"/>
          <w:szCs w:val="20"/>
        </w:rPr>
      </w:pPr>
      <w:r w:rsidRPr="21321F37">
        <w:rPr>
          <w:b/>
          <w:bCs/>
          <w:sz w:val="20"/>
          <w:szCs w:val="20"/>
        </w:rPr>
        <w:t>Learning Outcomes</w:t>
      </w:r>
    </w:p>
    <w:p w14:paraId="18A86955" w14:textId="73D305A4" w:rsidR="00240D80" w:rsidRPr="00240D80" w:rsidRDefault="00240D80" w:rsidP="00240D80">
      <w:pPr>
        <w:pStyle w:val="ListParagraph"/>
        <w:numPr>
          <w:ilvl w:val="0"/>
          <w:numId w:val="1"/>
        </w:numPr>
        <w:rPr>
          <w:b/>
          <w:bCs/>
          <w:sz w:val="20"/>
          <w:szCs w:val="20"/>
        </w:rPr>
      </w:pPr>
      <w:r w:rsidRPr="00240D80">
        <w:rPr>
          <w:sz w:val="20"/>
          <w:szCs w:val="20"/>
        </w:rPr>
        <w:t>Install and set up the AWS CLI on Windows</w:t>
      </w:r>
    </w:p>
    <w:p w14:paraId="018C5EF1" w14:textId="65CD03EF" w:rsidR="00240D80" w:rsidRPr="00240D80" w:rsidRDefault="00240D80" w:rsidP="00240D80">
      <w:pPr>
        <w:pStyle w:val="ListParagraph"/>
        <w:numPr>
          <w:ilvl w:val="0"/>
          <w:numId w:val="1"/>
        </w:numPr>
        <w:rPr>
          <w:b/>
          <w:bCs/>
          <w:sz w:val="20"/>
          <w:szCs w:val="20"/>
        </w:rPr>
      </w:pPr>
      <w:r w:rsidRPr="00240D80">
        <w:rPr>
          <w:sz w:val="20"/>
          <w:szCs w:val="20"/>
        </w:rPr>
        <w:t>Install and set up the AWS CLI on Mac</w:t>
      </w:r>
    </w:p>
    <w:p w14:paraId="724608D3" w14:textId="599B2FC1" w:rsidR="00240D80" w:rsidRPr="00A612B4" w:rsidRDefault="00240D80" w:rsidP="00240D80">
      <w:pPr>
        <w:pStyle w:val="ListParagraph"/>
        <w:numPr>
          <w:ilvl w:val="0"/>
          <w:numId w:val="1"/>
        </w:numPr>
        <w:rPr>
          <w:b/>
          <w:bCs/>
          <w:sz w:val="20"/>
          <w:szCs w:val="20"/>
        </w:rPr>
      </w:pPr>
      <w:r w:rsidRPr="00240D80">
        <w:rPr>
          <w:sz w:val="20"/>
          <w:szCs w:val="20"/>
        </w:rPr>
        <w:t>Install and set up the AWS CLI on Linux</w:t>
      </w:r>
    </w:p>
    <w:p w14:paraId="43E8C7FF" w14:textId="69C5FD6C" w:rsidR="00240D80" w:rsidRPr="00240D80" w:rsidRDefault="00240D80" w:rsidP="00240D80">
      <w:pPr>
        <w:rPr>
          <w:b/>
          <w:bCs/>
          <w:sz w:val="20"/>
          <w:szCs w:val="20"/>
        </w:rPr>
      </w:pPr>
      <w:r w:rsidRPr="00240D80">
        <w:rPr>
          <w:b/>
          <w:bCs/>
          <w:sz w:val="20"/>
          <w:szCs w:val="20"/>
        </w:rPr>
        <w:t>Background</w:t>
      </w:r>
    </w:p>
    <w:p w14:paraId="1A9ECB97" w14:textId="52D61B8B" w:rsidR="00240D80" w:rsidRDefault="00240D80" w:rsidP="00240D80">
      <w:pPr>
        <w:rPr>
          <w:sz w:val="20"/>
          <w:szCs w:val="20"/>
        </w:rPr>
      </w:pPr>
      <w:r w:rsidRPr="12DFA4CA">
        <w:rPr>
          <w:sz w:val="20"/>
          <w:szCs w:val="20"/>
        </w:rPr>
        <w:t>For this class we are going to use the Amazon EC2 instance that we created in H</w:t>
      </w:r>
      <w:r w:rsidR="0035A4D0" w:rsidRPr="12DFA4CA">
        <w:rPr>
          <w:sz w:val="20"/>
          <w:szCs w:val="20"/>
        </w:rPr>
        <w:t>ands on Skills</w:t>
      </w:r>
      <w:r w:rsidRPr="12DFA4CA">
        <w:rPr>
          <w:sz w:val="20"/>
          <w:szCs w:val="20"/>
        </w:rPr>
        <w:t xml:space="preserve"> (H</w:t>
      </w:r>
      <w:r w:rsidR="1F93291F" w:rsidRPr="12DFA4CA">
        <w:rPr>
          <w:sz w:val="20"/>
          <w:szCs w:val="20"/>
        </w:rPr>
        <w:t>OS01</w:t>
      </w:r>
      <w:r w:rsidRPr="12DFA4CA">
        <w:rPr>
          <w:sz w:val="20"/>
          <w:szCs w:val="20"/>
        </w:rPr>
        <w:t>). Since we are using an Amazon Linux 2 AMI the AWS CLI is already installed. This practice will walk you through setting it up on a Mac, Windows PC, or Linux computer.</w:t>
      </w:r>
    </w:p>
    <w:p w14:paraId="2166D3D6" w14:textId="18ACFB51" w:rsidR="00A612B4" w:rsidRPr="00240D80" w:rsidRDefault="00A612B4" w:rsidP="00240D80">
      <w:pPr>
        <w:rPr>
          <w:sz w:val="20"/>
          <w:szCs w:val="20"/>
        </w:rPr>
      </w:pPr>
      <w:r>
        <w:rPr>
          <w:noProof/>
          <w:lang w:eastAsia="en-US"/>
        </w:rPr>
        <w:drawing>
          <wp:inline distT="0" distB="0" distL="0" distR="0" wp14:anchorId="3F320EA2" wp14:editId="4FDA02CE">
            <wp:extent cx="5236176" cy="2437396"/>
            <wp:effectExtent l="0" t="0" r="0" b="571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36176" cy="24373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EA4915" w14:textId="73D19A8F" w:rsidR="00240D80" w:rsidRPr="00240D80" w:rsidRDefault="00240D80" w:rsidP="00240D80">
      <w:pPr>
        <w:rPr>
          <w:sz w:val="20"/>
          <w:szCs w:val="20"/>
        </w:rPr>
      </w:pPr>
      <w:r w:rsidRPr="00240D80">
        <w:rPr>
          <w:sz w:val="20"/>
          <w:szCs w:val="20"/>
        </w:rPr>
        <w:t>Even though we are going to primarily use our Amazon EC2 instances, for this practice please install the AWS CLI on the operating system of your choice.</w:t>
      </w:r>
    </w:p>
    <w:p w14:paraId="5A494D63" w14:textId="3CEB8F1B" w:rsidR="00240D80" w:rsidRPr="00240D80" w:rsidRDefault="00240D80" w:rsidP="00240D80">
      <w:pPr>
        <w:rPr>
          <w:b/>
          <w:bCs/>
          <w:sz w:val="20"/>
          <w:szCs w:val="20"/>
        </w:rPr>
      </w:pPr>
      <w:r w:rsidRPr="00240D80">
        <w:rPr>
          <w:b/>
          <w:bCs/>
          <w:sz w:val="20"/>
          <w:szCs w:val="20"/>
        </w:rPr>
        <w:t>Resources</w:t>
      </w:r>
    </w:p>
    <w:p w14:paraId="5A2ABCA1" w14:textId="50B5E43B" w:rsidR="00240D80" w:rsidRPr="00240D80" w:rsidRDefault="001A53CA" w:rsidP="00240D80">
      <w:pPr>
        <w:rPr>
          <w:b/>
          <w:bCs/>
          <w:sz w:val="20"/>
          <w:szCs w:val="20"/>
        </w:rPr>
      </w:pPr>
      <w:hyperlink r:id="rId13" w:history="1">
        <w:r w:rsidR="00240D80" w:rsidRPr="00240D80">
          <w:rPr>
            <w:rStyle w:val="Hyperlink"/>
            <w:b/>
            <w:bCs/>
            <w:sz w:val="20"/>
            <w:szCs w:val="20"/>
          </w:rPr>
          <w:t>Install the AWS CLI on Linux</w:t>
        </w:r>
      </w:hyperlink>
    </w:p>
    <w:p w14:paraId="4A99F3BF" w14:textId="6ABE88A9" w:rsidR="00240D80" w:rsidRPr="00240D80" w:rsidRDefault="001A53CA" w:rsidP="00240D80">
      <w:pPr>
        <w:rPr>
          <w:b/>
          <w:bCs/>
          <w:sz w:val="20"/>
          <w:szCs w:val="20"/>
        </w:rPr>
      </w:pPr>
      <w:hyperlink r:id="rId14" w:history="1">
        <w:r w:rsidR="00240D80" w:rsidRPr="00240D80">
          <w:rPr>
            <w:rStyle w:val="Hyperlink"/>
            <w:b/>
            <w:bCs/>
            <w:sz w:val="20"/>
            <w:szCs w:val="20"/>
          </w:rPr>
          <w:t>Install the AWS CLI on Mac</w:t>
        </w:r>
      </w:hyperlink>
    </w:p>
    <w:p w14:paraId="794B8BDD" w14:textId="487DA0D9" w:rsidR="00240D80" w:rsidRDefault="001A53CA" w:rsidP="00240D80">
      <w:pPr>
        <w:rPr>
          <w:b/>
          <w:bCs/>
          <w:sz w:val="20"/>
          <w:szCs w:val="20"/>
        </w:rPr>
      </w:pPr>
      <w:hyperlink r:id="rId15" w:history="1">
        <w:r w:rsidR="00240D80" w:rsidRPr="00240D80">
          <w:rPr>
            <w:rStyle w:val="Hyperlink"/>
            <w:b/>
            <w:bCs/>
            <w:sz w:val="20"/>
            <w:szCs w:val="20"/>
          </w:rPr>
          <w:t>Install the AWS CLI on Windows</w:t>
        </w:r>
      </w:hyperlink>
    </w:p>
    <w:p w14:paraId="5532CEAD" w14:textId="7FBA3D10" w:rsidR="00240D80" w:rsidRDefault="00240D80" w:rsidP="00240D80">
      <w:pPr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>Completion Criteria</w:t>
      </w:r>
    </w:p>
    <w:p w14:paraId="076C56F4" w14:textId="194DE092" w:rsidR="00240D80" w:rsidRDefault="00240D80" w:rsidP="00240D80">
      <w:pPr>
        <w:rPr>
          <w:b/>
          <w:bCs/>
          <w:sz w:val="20"/>
          <w:szCs w:val="20"/>
        </w:rPr>
      </w:pPr>
      <w:r w:rsidRPr="610454AE">
        <w:rPr>
          <w:sz w:val="20"/>
          <w:szCs w:val="20"/>
        </w:rPr>
        <w:t>AWS CLI</w:t>
      </w:r>
      <w:r w:rsidR="00A612B4" w:rsidRPr="610454AE">
        <w:rPr>
          <w:sz w:val="20"/>
          <w:szCs w:val="20"/>
        </w:rPr>
        <w:t xml:space="preserve"> 2.0</w:t>
      </w:r>
      <w:r w:rsidRPr="610454AE">
        <w:rPr>
          <w:sz w:val="20"/>
          <w:szCs w:val="20"/>
        </w:rPr>
        <w:t xml:space="preserve"> Successfully installed on</w:t>
      </w:r>
      <w:r w:rsidRPr="610454AE">
        <w:rPr>
          <w:b/>
          <w:bCs/>
          <w:sz w:val="20"/>
          <w:szCs w:val="20"/>
        </w:rPr>
        <w:t xml:space="preserve"> </w:t>
      </w:r>
      <w:r w:rsidRPr="610454AE">
        <w:rPr>
          <w:sz w:val="20"/>
          <w:szCs w:val="20"/>
        </w:rPr>
        <w:t>another operating system.</w:t>
      </w:r>
      <w:r w:rsidRPr="610454AE">
        <w:rPr>
          <w:b/>
          <w:bCs/>
          <w:sz w:val="20"/>
          <w:szCs w:val="20"/>
        </w:rPr>
        <w:t xml:space="preserve"> </w:t>
      </w:r>
    </w:p>
    <w:p w14:paraId="0AEE89E3" w14:textId="667F0059" w:rsidR="610454AE" w:rsidRDefault="610454AE" w:rsidP="610454AE">
      <w:pPr>
        <w:rPr>
          <w:b/>
          <w:bCs/>
          <w:sz w:val="20"/>
          <w:szCs w:val="20"/>
        </w:rPr>
      </w:pPr>
    </w:p>
    <w:p w14:paraId="084D1761" w14:textId="2099A540" w:rsidR="610454AE" w:rsidRDefault="610454AE" w:rsidP="610454AE">
      <w:pPr>
        <w:rPr>
          <w:b/>
          <w:bCs/>
          <w:sz w:val="20"/>
          <w:szCs w:val="20"/>
        </w:rPr>
      </w:pPr>
    </w:p>
    <w:p w14:paraId="3CF36E7D" w14:textId="601A84F2" w:rsidR="31A5A0E1" w:rsidRDefault="31A5A0E1" w:rsidP="610454AE">
      <w:pPr>
        <w:rPr>
          <w:b/>
          <w:bCs/>
          <w:sz w:val="20"/>
          <w:szCs w:val="20"/>
        </w:rPr>
      </w:pPr>
      <w:r w:rsidRPr="522695F4">
        <w:rPr>
          <w:b/>
          <w:bCs/>
          <w:sz w:val="20"/>
          <w:szCs w:val="20"/>
        </w:rPr>
        <w:t>Step 1: Upgrade your AWSCLI on your Amazon Linux 2 EC2 Instance</w:t>
      </w:r>
    </w:p>
    <w:p w14:paraId="29FA8F57" w14:textId="47AF541B" w:rsidR="3B086EC3" w:rsidRDefault="3B086EC3" w:rsidP="522695F4">
      <w:pPr>
        <w:rPr>
          <w:b/>
          <w:bCs/>
          <w:sz w:val="20"/>
          <w:szCs w:val="20"/>
        </w:rPr>
      </w:pPr>
      <w:r w:rsidRPr="522695F4">
        <w:rPr>
          <w:b/>
          <w:bCs/>
          <w:sz w:val="20"/>
          <w:szCs w:val="20"/>
        </w:rPr>
        <w:t>I</w:t>
      </w:r>
      <w:r w:rsidR="0978C226" w:rsidRPr="522695F4">
        <w:rPr>
          <w:b/>
          <w:bCs/>
          <w:sz w:val="20"/>
          <w:szCs w:val="20"/>
        </w:rPr>
        <w:t>nstall AWSCLI Version 2</w:t>
      </w:r>
    </w:p>
    <w:p w14:paraId="0C99F249" w14:textId="19157F4B" w:rsidR="31A5A0E1" w:rsidRDefault="001A53CA" w:rsidP="610454AE">
      <w:pPr>
        <w:rPr>
          <w:b/>
          <w:bCs/>
          <w:sz w:val="20"/>
          <w:szCs w:val="20"/>
        </w:rPr>
      </w:pPr>
      <w:hyperlink r:id="rId16">
        <w:r w:rsidR="31A5A0E1" w:rsidRPr="522695F4">
          <w:rPr>
            <w:rStyle w:val="Hyperlink"/>
            <w:b/>
            <w:bCs/>
            <w:sz w:val="20"/>
            <w:szCs w:val="20"/>
          </w:rPr>
          <w:t>https://docs.aws.amazon.com/cli/latest/userguide/install-cliv2-linux.html</w:t>
        </w:r>
      </w:hyperlink>
    </w:p>
    <w:p w14:paraId="48094B28" w14:textId="332D4078" w:rsidR="756E23D0" w:rsidRDefault="756E23D0" w:rsidP="522695F4">
      <w:r w:rsidRPr="522695F4">
        <w:rPr>
          <w:b/>
          <w:bCs/>
          <w:sz w:val="20"/>
          <w:szCs w:val="20"/>
        </w:rPr>
        <w:t xml:space="preserve">Then add </w:t>
      </w:r>
    </w:p>
    <w:p w14:paraId="6D3A5CBE" w14:textId="4AC1DA60" w:rsidR="756E23D0" w:rsidRDefault="756E23D0" w:rsidP="522695F4">
      <w:pPr>
        <w:rPr>
          <w:b/>
          <w:bCs/>
          <w:sz w:val="20"/>
          <w:szCs w:val="20"/>
        </w:rPr>
      </w:pPr>
      <w:r w:rsidRPr="522695F4">
        <w:rPr>
          <w:b/>
          <w:bCs/>
          <w:sz w:val="20"/>
          <w:szCs w:val="20"/>
        </w:rPr>
        <w:t>alias aws=’usr/local/bin/aws’ to your .bashrc</w:t>
      </w:r>
    </w:p>
    <w:p w14:paraId="4CF74142" w14:textId="58F77E77" w:rsidR="756E23D0" w:rsidRDefault="756E23D0" w:rsidP="522695F4">
      <w:pPr>
        <w:rPr>
          <w:b/>
          <w:bCs/>
          <w:sz w:val="20"/>
          <w:szCs w:val="20"/>
        </w:rPr>
      </w:pPr>
      <w:r w:rsidRPr="522695F4">
        <w:rPr>
          <w:b/>
          <w:bCs/>
          <w:sz w:val="20"/>
          <w:szCs w:val="20"/>
        </w:rPr>
        <w:t>Source ./bashrc</w:t>
      </w:r>
    </w:p>
    <w:p w14:paraId="05E83A69" w14:textId="41F67140" w:rsidR="756E23D0" w:rsidRDefault="756E23D0" w:rsidP="522695F4">
      <w:pPr>
        <w:rPr>
          <w:b/>
          <w:bCs/>
          <w:sz w:val="20"/>
          <w:szCs w:val="20"/>
        </w:rPr>
      </w:pPr>
      <w:r w:rsidRPr="522695F4">
        <w:rPr>
          <w:b/>
          <w:bCs/>
          <w:sz w:val="20"/>
          <w:szCs w:val="20"/>
        </w:rPr>
        <w:t>Then aws –version</w:t>
      </w:r>
    </w:p>
    <w:p w14:paraId="1DB2A365" w14:textId="536E6B13" w:rsidR="756E23D0" w:rsidRDefault="756E23D0" w:rsidP="522695F4">
      <w:pPr>
        <w:rPr>
          <w:b/>
          <w:bCs/>
          <w:sz w:val="20"/>
          <w:szCs w:val="20"/>
        </w:rPr>
      </w:pPr>
      <w:r w:rsidRPr="522695F4">
        <w:rPr>
          <w:b/>
          <w:bCs/>
          <w:sz w:val="20"/>
          <w:szCs w:val="20"/>
        </w:rPr>
        <w:t>You should have awscli version 2.1</w:t>
      </w:r>
    </w:p>
    <w:p w14:paraId="31FB8089" w14:textId="77777777" w:rsidR="00F023A1" w:rsidRDefault="00F023A1" w:rsidP="522695F4">
      <w:pPr>
        <w:rPr>
          <w:b/>
          <w:bCs/>
          <w:sz w:val="20"/>
          <w:szCs w:val="20"/>
        </w:rPr>
      </w:pPr>
      <w:bookmarkStart w:id="0" w:name="_GoBack"/>
      <w:bookmarkEnd w:id="0"/>
    </w:p>
    <w:p w14:paraId="48C68EF4" w14:textId="6655AA80" w:rsidR="00240D80" w:rsidRDefault="00240D80" w:rsidP="00240D80">
      <w:pPr>
        <w:rPr>
          <w:b/>
          <w:bCs/>
          <w:sz w:val="20"/>
          <w:szCs w:val="20"/>
        </w:rPr>
      </w:pPr>
      <w:r w:rsidRPr="610454AE">
        <w:rPr>
          <w:b/>
          <w:bCs/>
          <w:sz w:val="20"/>
          <w:szCs w:val="20"/>
        </w:rPr>
        <w:t xml:space="preserve">Step </w:t>
      </w:r>
      <w:r w:rsidR="2C9C4D1F" w:rsidRPr="610454AE">
        <w:rPr>
          <w:b/>
          <w:bCs/>
          <w:sz w:val="20"/>
          <w:szCs w:val="20"/>
        </w:rPr>
        <w:t>2</w:t>
      </w:r>
      <w:r w:rsidRPr="610454AE">
        <w:rPr>
          <w:b/>
          <w:bCs/>
          <w:sz w:val="20"/>
          <w:szCs w:val="20"/>
        </w:rPr>
        <w:t>: Pick your Operating System</w:t>
      </w:r>
    </w:p>
    <w:p w14:paraId="0E87887A" w14:textId="6DF1AFA8" w:rsidR="00240D80" w:rsidRPr="00240D80" w:rsidRDefault="00240D80" w:rsidP="00240D80">
      <w:pPr>
        <w:rPr>
          <w:sz w:val="20"/>
          <w:szCs w:val="20"/>
        </w:rPr>
      </w:pPr>
      <w:r w:rsidRPr="21321F37">
        <w:rPr>
          <w:sz w:val="20"/>
          <w:szCs w:val="20"/>
        </w:rPr>
        <w:t xml:space="preserve">Pick whichever operating system from above that you want to install the AWS CLI on, then follow the instructions linked. </w:t>
      </w:r>
    </w:p>
    <w:p w14:paraId="00C415F8" w14:textId="4D7D5B30" w:rsidR="00A612B4" w:rsidRDefault="00A612B4" w:rsidP="4C9550BB">
      <w:pPr>
        <w:rPr>
          <w:sz w:val="20"/>
          <w:szCs w:val="20"/>
        </w:rPr>
      </w:pPr>
    </w:p>
    <w:sectPr w:rsidR="00A612B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2FF7133" w14:textId="77777777" w:rsidR="001A53CA" w:rsidRDefault="001A53CA" w:rsidP="00240D80">
      <w:pPr>
        <w:spacing w:after="0" w:line="240" w:lineRule="auto"/>
      </w:pPr>
      <w:r>
        <w:separator/>
      </w:r>
    </w:p>
  </w:endnote>
  <w:endnote w:type="continuationSeparator" w:id="0">
    <w:p w14:paraId="68AB4FF2" w14:textId="77777777" w:rsidR="001A53CA" w:rsidRDefault="001A53CA" w:rsidP="00240D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MS Gothic"/>
    <w:panose1 w:val="00000000000000000000"/>
    <w:charset w:val="8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0000000000000000000"/>
    <w:charset w:val="8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34D40BA" w14:textId="77777777" w:rsidR="001A53CA" w:rsidRDefault="001A53CA" w:rsidP="00240D80">
      <w:pPr>
        <w:spacing w:after="0" w:line="240" w:lineRule="auto"/>
      </w:pPr>
      <w:r>
        <w:separator/>
      </w:r>
    </w:p>
  </w:footnote>
  <w:footnote w:type="continuationSeparator" w:id="0">
    <w:p w14:paraId="026AB829" w14:textId="77777777" w:rsidR="001A53CA" w:rsidRDefault="001A53CA" w:rsidP="00240D8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6A650503"/>
    <w:multiLevelType w:val="hybridMultilevel"/>
    <w:tmpl w:val="D51AF1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3MrY0M7U0MTE3NjdQ0lEKTi0uzszPAykwrAUAXWIBgywAAAA="/>
  </w:docVars>
  <w:rsids>
    <w:rsidRoot w:val="00240D80"/>
    <w:rsid w:val="000A2115"/>
    <w:rsid w:val="001A53CA"/>
    <w:rsid w:val="00240D80"/>
    <w:rsid w:val="0035A4D0"/>
    <w:rsid w:val="008942C9"/>
    <w:rsid w:val="00A612B4"/>
    <w:rsid w:val="00F023A1"/>
    <w:rsid w:val="03B18553"/>
    <w:rsid w:val="0978C226"/>
    <w:rsid w:val="0CD74DDD"/>
    <w:rsid w:val="12B9B21F"/>
    <w:rsid w:val="12DFA4CA"/>
    <w:rsid w:val="135CFB4D"/>
    <w:rsid w:val="164E4E01"/>
    <w:rsid w:val="1734A119"/>
    <w:rsid w:val="17A25927"/>
    <w:rsid w:val="1CF754A8"/>
    <w:rsid w:val="1F93291F"/>
    <w:rsid w:val="21321F37"/>
    <w:rsid w:val="26589AF2"/>
    <w:rsid w:val="2C9C4D1F"/>
    <w:rsid w:val="31A5A0E1"/>
    <w:rsid w:val="3A590255"/>
    <w:rsid w:val="3B086EC3"/>
    <w:rsid w:val="3E158B32"/>
    <w:rsid w:val="417AA55B"/>
    <w:rsid w:val="4C9550BB"/>
    <w:rsid w:val="508AC593"/>
    <w:rsid w:val="516B3D44"/>
    <w:rsid w:val="522695F4"/>
    <w:rsid w:val="610454AE"/>
    <w:rsid w:val="756E23D0"/>
    <w:rsid w:val="78C838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DD4B5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3" w:semiHidden="0" w:unhideWhenUsed="0"/>
    <w:lsdException w:name="Table Grid" w:semiHidden="0" w:uiPriority="3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40D8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40D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40D80"/>
  </w:style>
  <w:style w:type="paragraph" w:styleId="Footer">
    <w:name w:val="footer"/>
    <w:basedOn w:val="Normal"/>
    <w:link w:val="FooterChar"/>
    <w:uiPriority w:val="99"/>
    <w:unhideWhenUsed/>
    <w:rsid w:val="00240D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40D80"/>
  </w:style>
  <w:style w:type="character" w:customStyle="1" w:styleId="Heading1Char">
    <w:name w:val="Heading 1 Char"/>
    <w:basedOn w:val="DefaultParagraphFont"/>
    <w:link w:val="Heading1"/>
    <w:uiPriority w:val="9"/>
    <w:rsid w:val="00240D8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240D8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40D80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240D8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40D80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023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023A1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3" w:semiHidden="0" w:unhideWhenUsed="0"/>
    <w:lsdException w:name="Table Grid" w:semiHidden="0" w:uiPriority="3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40D8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40D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40D80"/>
  </w:style>
  <w:style w:type="paragraph" w:styleId="Footer">
    <w:name w:val="footer"/>
    <w:basedOn w:val="Normal"/>
    <w:link w:val="FooterChar"/>
    <w:uiPriority w:val="99"/>
    <w:unhideWhenUsed/>
    <w:rsid w:val="00240D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40D80"/>
  </w:style>
  <w:style w:type="character" w:customStyle="1" w:styleId="Heading1Char">
    <w:name w:val="Heading 1 Char"/>
    <w:basedOn w:val="DefaultParagraphFont"/>
    <w:link w:val="Heading1"/>
    <w:uiPriority w:val="9"/>
    <w:rsid w:val="00240D8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240D8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40D80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240D8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40D80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023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023A1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docs.aws.amazon.com/cli/latest/userguide/install-cliv2-linux.html" TargetMode="External"/><Relationship Id="rId1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docs.aws.amazon.com/cli/latest/userguide/install-cliv2-linux.html" TargetMode="Externa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yperlink" Target="https://docs.aws.amazon.com/cli/latest/userguide/install-cliv2-windows.html" TargetMode="External"/><Relationship Id="rId10" Type="http://schemas.openxmlformats.org/officeDocument/2006/relationships/image" Target="media/image3.jpg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hyperlink" Target="https://docs.aws.amazon.com/cli/latest/userguide/install-cliv2-mac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62</Words>
  <Characters>1498</Characters>
  <Application>Microsoft Office Word</Application>
  <DocSecurity>0</DocSecurity>
  <Lines>12</Lines>
  <Paragraphs>3</Paragraphs>
  <ScaleCrop>false</ScaleCrop>
  <Company/>
  <LinksUpToDate>false</LinksUpToDate>
  <CharactersWithSpaces>175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vin Gold</dc:creator>
  <cp:keywords/>
  <dc:description/>
  <cp:lastModifiedBy>Michael</cp:lastModifiedBy>
  <cp:revision>9</cp:revision>
  <dcterms:created xsi:type="dcterms:W3CDTF">2020-12-18T00:12:00Z</dcterms:created>
  <dcterms:modified xsi:type="dcterms:W3CDTF">2021-01-28T23:58:00Z</dcterms:modified>
</cp:coreProperties>
</file>